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FD7CA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40"/>
          <w:szCs w:val="40"/>
          <w:u w:val="single"/>
        </w:rPr>
      </w:pPr>
      <w:r w:rsidRPr="003011B8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6225CB55" wp14:editId="5EF65411">
            <wp:simplePos x="0" y="0"/>
            <wp:positionH relativeFrom="column">
              <wp:posOffset>-352425</wp:posOffset>
            </wp:positionH>
            <wp:positionV relativeFrom="paragraph">
              <wp:posOffset>-495300</wp:posOffset>
            </wp:positionV>
            <wp:extent cx="1322070" cy="118110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1B8">
        <w:rPr>
          <w:rFonts w:ascii="Arial Black" w:eastAsia="Calibri" w:hAnsi="Arial Black" w:cs="Times New Roman"/>
          <w:sz w:val="40"/>
          <w:szCs w:val="40"/>
          <w:u w:val="single"/>
        </w:rPr>
        <w:t>Town of Riverdale Park, Maryland</w:t>
      </w:r>
    </w:p>
    <w:p w14:paraId="4DD6562B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32"/>
          <w:szCs w:val="32"/>
        </w:rPr>
      </w:pPr>
      <w:r w:rsidRPr="003011B8">
        <w:rPr>
          <w:rFonts w:ascii="Arial Black" w:eastAsia="Calibri" w:hAnsi="Arial Black" w:cs="Times New Roman"/>
          <w:sz w:val="32"/>
          <w:szCs w:val="32"/>
        </w:rPr>
        <w:t xml:space="preserve">Office of Neighborhood Services </w:t>
      </w:r>
    </w:p>
    <w:p w14:paraId="32B49E24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rPr>
          <w:rFonts w:ascii="Arial Black" w:eastAsia="Calibri" w:hAnsi="Arial Black" w:cs="Times New Roman"/>
          <w:sz w:val="32"/>
          <w:szCs w:val="32"/>
        </w:rPr>
      </w:pPr>
    </w:p>
    <w:p w14:paraId="175A9798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  <w:b/>
          <w:highlight w:val="yellow"/>
        </w:rPr>
        <w:sectPr w:rsidR="00DF41A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B8E83A" w14:textId="1D73A335" w:rsidR="00E704C9" w:rsidRDefault="00FA792B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  <w:bCs/>
        </w:rPr>
        <w:t>The Premise in Violation</w:t>
      </w:r>
      <w:r w:rsidR="007F1069" w:rsidRPr="00BC0B0C">
        <w:rPr>
          <w:rFonts w:ascii="Times New Roman" w:eastAsia="Calibri" w:hAnsi="Times New Roman" w:cs="Times New Roman"/>
        </w:rPr>
        <w:t>:</w:t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5623A1D8" w14:textId="1A40987B" w:rsidR="007F1069" w:rsidRPr="00A47AF0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Issue Date:</w:t>
      </w:r>
      <w:r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</w:t>
      </w:r>
      <w:r w:rsidR="00B769B6">
        <w:rPr>
          <w:rFonts w:ascii="Times New Roman" w:eastAsia="Calibri" w:hAnsi="Times New Roman" w:cs="Times New Roman"/>
          <w:bCs/>
          <w:noProof/>
        </w:rPr>
        <w:t>.today</w:t>
      </w:r>
      <w:r w:rsidR="00A373D0">
        <w:rPr>
          <w:rFonts w:ascii="Times New Roman" w:eastAsia="Calibri" w:hAnsi="Times New Roman" w:cs="Times New Roman"/>
          <w:bCs/>
          <w:noProof/>
        </w:rPr>
        <w:t>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09765613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</w:rPr>
        <w:sectPr w:rsidR="00DF41A2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Start w:id="0" w:name="_Hlk129786809"/>
    <w:p w14:paraId="731B1660" w14:textId="79E933BB" w:rsidR="004E682C" w:rsidRPr="00BB3AB0" w:rsidRDefault="004E682C" w:rsidP="004E682C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1109E5F2" w14:textId="71DE5C5B" w:rsidR="00693B02" w:rsidRDefault="006E18BF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iverdale Park MD, </w:t>
      </w:r>
      <w:r w:rsidR="00E154F8">
        <w:rPr>
          <w:rFonts w:ascii="Times New Roman" w:eastAsia="Calibri" w:hAnsi="Times New Roman" w:cs="Times New Roman"/>
        </w:rPr>
        <w:fldChar w:fldCharType="begin"/>
      </w:r>
      <w:r w:rsidR="00E154F8"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 w:rsidR="00E154F8">
        <w:rPr>
          <w:rFonts w:ascii="Times New Roman" w:eastAsia="Calibri" w:hAnsi="Times New Roman" w:cs="Times New Roman"/>
        </w:rPr>
        <w:fldChar w:fldCharType="separate"/>
      </w:r>
      <w:r w:rsidR="00E154F8">
        <w:rPr>
          <w:rFonts w:ascii="Times New Roman" w:eastAsia="Calibri" w:hAnsi="Times New Roman" w:cs="Times New Roman"/>
          <w:noProof/>
        </w:rPr>
        <w:t>«=address.premisezip»</w:t>
      </w:r>
      <w:r w:rsidR="00E154F8">
        <w:rPr>
          <w:rFonts w:ascii="Times New Roman" w:eastAsia="Calibri" w:hAnsi="Times New Roman" w:cs="Times New Roman"/>
        </w:rPr>
        <w:fldChar w:fldCharType="end"/>
      </w:r>
    </w:p>
    <w:bookmarkEnd w:id="0"/>
    <w:p w14:paraId="6E52B21C" w14:textId="0F8F8C66" w:rsidR="00BC0B0C" w:rsidRDefault="00BC0B0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  <w:sectPr w:rsidR="00BC0B0C" w:rsidSect="00DF41A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7587E0CB" w14:textId="77777777" w:rsidR="00693B02" w:rsidRDefault="00693B02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highlight w:val="yellow"/>
        </w:rPr>
        <w:sectPr w:rsidR="00693B02" w:rsidSect="00693B0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60ABD94" w14:textId="77777777" w:rsidR="0091099F" w:rsidRDefault="00CF71B1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A929DA">
        <w:rPr>
          <w:rFonts w:ascii="Times New Roman" w:eastAsia="Calibri" w:hAnsi="Times New Roman" w:cs="Times New Roman"/>
          <w:b/>
        </w:rPr>
        <w:t>Responsible Party:</w:t>
      </w:r>
      <w:r w:rsidRPr="00A929DA">
        <w:rPr>
          <w:rFonts w:ascii="Times New Roman" w:eastAsia="Calibri" w:hAnsi="Times New Roman" w:cs="Times New Roman"/>
          <w:b/>
          <w:bCs/>
        </w:rPr>
        <w:t xml:space="preserve"> </w:t>
      </w:r>
      <w:bookmarkStart w:id="1" w:name="_Hlk129786392"/>
    </w:p>
    <w:p w14:paraId="64782EAD" w14:textId="71C23349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name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name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2882F725" w14:textId="72A3F0B3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address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address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116DF682" w14:textId="49464E06" w:rsidR="007F1069" w:rsidRPr="00FA792B" w:rsidRDefault="004E08E5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city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city»</w:t>
      </w:r>
      <w:r w:rsidRPr="00A929DA">
        <w:rPr>
          <w:rFonts w:ascii="Times New Roman" w:eastAsia="Calibri" w:hAnsi="Times New Roman" w:cs="Times New Roman"/>
        </w:rPr>
        <w:fldChar w:fldCharType="end"/>
      </w:r>
      <w:r w:rsidR="003A7E1B" w:rsidRPr="00A929DA">
        <w:rPr>
          <w:rFonts w:ascii="Times New Roman" w:eastAsia="Calibri" w:hAnsi="Times New Roman" w:cs="Times New Roman"/>
        </w:rPr>
        <w:t xml:space="preserve">, </w:t>
      </w:r>
      <w:r w:rsidR="003A7E1B" w:rsidRPr="00A929DA">
        <w:rPr>
          <w:rFonts w:ascii="Times New Roman" w:eastAsia="Calibri" w:hAnsi="Times New Roman" w:cs="Times New Roman"/>
        </w:rPr>
        <w:fldChar w:fldCharType="begin"/>
      </w:r>
      <w:r w:rsidR="003A7E1B" w:rsidRPr="00A929DA">
        <w:rPr>
          <w:rFonts w:ascii="Times New Roman" w:eastAsia="Calibri" w:hAnsi="Times New Roman" w:cs="Times New Roman"/>
        </w:rPr>
        <w:instrText xml:space="preserve"> MERGEFIELD =address.ownerstate \* MERGEFORMAT </w:instrText>
      </w:r>
      <w:r w:rsidR="003A7E1B" w:rsidRPr="00A929DA">
        <w:rPr>
          <w:rFonts w:ascii="Times New Roman" w:eastAsia="Calibri" w:hAnsi="Times New Roman" w:cs="Times New Roman"/>
        </w:rPr>
        <w:fldChar w:fldCharType="separate"/>
      </w:r>
      <w:r w:rsidR="003A7E1B" w:rsidRPr="00A929DA">
        <w:rPr>
          <w:rFonts w:ascii="Times New Roman" w:eastAsia="Calibri" w:hAnsi="Times New Roman" w:cs="Times New Roman"/>
          <w:noProof/>
        </w:rPr>
        <w:t>«=address.ownerstate»</w:t>
      </w:r>
      <w:r w:rsidR="003A7E1B" w:rsidRPr="00A929DA">
        <w:rPr>
          <w:rFonts w:ascii="Times New Roman" w:eastAsia="Calibri" w:hAnsi="Times New Roman" w:cs="Times New Roman"/>
        </w:rPr>
        <w:fldChar w:fldCharType="end"/>
      </w:r>
      <w:r w:rsidR="004362F4" w:rsidRPr="00A929DA">
        <w:rPr>
          <w:rFonts w:ascii="Times New Roman" w:eastAsia="Calibri" w:hAnsi="Times New Roman" w:cs="Times New Roman"/>
        </w:rPr>
        <w:t xml:space="preserve"> </w:t>
      </w:r>
      <w:r w:rsidR="004362F4" w:rsidRPr="00A929DA">
        <w:rPr>
          <w:rFonts w:ascii="Times New Roman" w:eastAsia="Calibri" w:hAnsi="Times New Roman" w:cs="Times New Roman"/>
        </w:rPr>
        <w:fldChar w:fldCharType="begin"/>
      </w:r>
      <w:r w:rsidR="004362F4" w:rsidRPr="00A929DA">
        <w:rPr>
          <w:rFonts w:ascii="Times New Roman" w:eastAsia="Calibri" w:hAnsi="Times New Roman" w:cs="Times New Roman"/>
        </w:rPr>
        <w:instrText xml:space="preserve"> MERGEFIELD =address.ownerzip \* MERGEFORMAT </w:instrText>
      </w:r>
      <w:r w:rsidR="004362F4" w:rsidRPr="00A929DA">
        <w:rPr>
          <w:rFonts w:ascii="Times New Roman" w:eastAsia="Calibri" w:hAnsi="Times New Roman" w:cs="Times New Roman"/>
        </w:rPr>
        <w:fldChar w:fldCharType="separate"/>
      </w:r>
      <w:r w:rsidR="004362F4" w:rsidRPr="00A929DA">
        <w:rPr>
          <w:rFonts w:ascii="Times New Roman" w:eastAsia="Calibri" w:hAnsi="Times New Roman" w:cs="Times New Roman"/>
          <w:noProof/>
        </w:rPr>
        <w:t>«=address.ownerzip»</w:t>
      </w:r>
      <w:r w:rsidR="004362F4" w:rsidRPr="00A929DA">
        <w:rPr>
          <w:rFonts w:ascii="Times New Roman" w:eastAsia="Calibri" w:hAnsi="Times New Roman" w:cs="Times New Roman"/>
        </w:rPr>
        <w:fldChar w:fldCharType="end"/>
      </w:r>
      <w:bookmarkStart w:id="2" w:name="_Hlk33786320"/>
      <w:bookmarkEnd w:id="1"/>
      <w:r w:rsidR="007F1069" w:rsidRPr="003011B8">
        <w:rPr>
          <w:rFonts w:ascii="Times New Roman" w:eastAsia="Calibri" w:hAnsi="Times New Roman" w:cs="Times New Roman"/>
        </w:rPr>
        <w:tab/>
      </w:r>
      <w:bookmarkEnd w:id="2"/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  <w:r w:rsidR="007F1069"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1F5F88DF" w14:textId="77777777" w:rsidR="00DB3ED8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840FF6">
        <w:rPr>
          <w:rFonts w:ascii="Times New Roman" w:eastAsia="Calibri" w:hAnsi="Times New Roman" w:cs="Times New Roman"/>
        </w:rPr>
        <w:t>On</w:t>
      </w:r>
      <w:r w:rsidR="009615A3" w:rsidRPr="00840FF6">
        <w:rPr>
          <w:rFonts w:ascii="Times New Roman" w:eastAsia="Calibri" w:hAnsi="Times New Roman" w:cs="Times New Roman"/>
        </w:rPr>
        <w:t xml:space="preserve"> </w:t>
      </w:r>
      <w:r w:rsidR="009615A3" w:rsidRPr="00840FF6">
        <w:rPr>
          <w:rFonts w:ascii="Times New Roman" w:eastAsia="Calibri" w:hAnsi="Times New Roman" w:cs="Times New Roman"/>
        </w:rPr>
        <w:fldChar w:fldCharType="begin"/>
      </w:r>
      <w:r w:rsidR="009615A3" w:rsidRPr="00840FF6">
        <w:rPr>
          <w:rFonts w:ascii="Times New Roman" w:eastAsia="Calibri" w:hAnsi="Times New Roman" w:cs="Times New Roman"/>
        </w:rPr>
        <w:instrText xml:space="preserve"> MERGEFIELD  =violation.created_at \* MERGEFORMAT </w:instrText>
      </w:r>
      <w:r w:rsidR="009615A3" w:rsidRPr="00840FF6">
        <w:rPr>
          <w:rFonts w:ascii="Times New Roman" w:eastAsia="Calibri" w:hAnsi="Times New Roman" w:cs="Times New Roman"/>
        </w:rPr>
        <w:fldChar w:fldCharType="separate"/>
      </w:r>
      <w:r w:rsidR="009615A3" w:rsidRPr="00840FF6">
        <w:rPr>
          <w:rFonts w:ascii="Times New Roman" w:eastAsia="Calibri" w:hAnsi="Times New Roman" w:cs="Times New Roman"/>
          <w:noProof/>
        </w:rPr>
        <w:t>«=violation.created_at»</w:t>
      </w:r>
      <w:r w:rsidR="009615A3" w:rsidRPr="00840FF6">
        <w:rPr>
          <w:rFonts w:ascii="Times New Roman" w:eastAsia="Calibri" w:hAnsi="Times New Roman" w:cs="Times New Roman"/>
        </w:rPr>
        <w:fldChar w:fldCharType="end"/>
      </w:r>
      <w:r w:rsidRPr="00840FF6">
        <w:rPr>
          <w:rFonts w:ascii="Times New Roman" w:eastAsia="Calibri" w:hAnsi="Times New Roman" w:cs="Times New Roman"/>
        </w:rPr>
        <w:t xml:space="preserve">, a member of the Town’s Neighborhood Improvement Team conducted </w:t>
      </w:r>
      <w:r w:rsidR="00AF7D11" w:rsidRPr="00840FF6">
        <w:rPr>
          <w:rFonts w:ascii="Times New Roman" w:eastAsia="Calibri" w:hAnsi="Times New Roman" w:cs="Times New Roman"/>
        </w:rPr>
        <w:t xml:space="preserve">an </w:t>
      </w:r>
      <w:r w:rsidRPr="00840FF6">
        <w:rPr>
          <w:rFonts w:ascii="Times New Roman" w:eastAsia="Calibri" w:hAnsi="Times New Roman" w:cs="Times New Roman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</w:t>
      </w:r>
      <w:r w:rsidR="00FC3B4D">
        <w:rPr>
          <w:rFonts w:ascii="Times New Roman" w:eastAsia="Calibri" w:hAnsi="Times New Roman" w:cs="Times New Roman"/>
          <w:b/>
          <w:bCs/>
        </w:rPr>
        <w:t xml:space="preserve"> 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begin"/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instrText xml:space="preserve"> MERGEFIELD =violation.deadline_date \* MERGEFORMAT </w:instrTex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separate"/>
      </w:r>
      <w:r w:rsidR="00FC3B4D" w:rsidRPr="00CD4CC9">
        <w:rPr>
          <w:rFonts w:ascii="Times New Roman" w:eastAsia="Calibri" w:hAnsi="Times New Roman" w:cs="Times New Roman"/>
          <w:b/>
          <w:bCs/>
          <w:noProof/>
          <w:highlight w:val="yellow"/>
        </w:rPr>
        <w:t>«=violation.deadline_date»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end"/>
      </w:r>
      <w:r w:rsidRPr="00CD4CC9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</w:t>
      </w:r>
    </w:p>
    <w:p w14:paraId="784294F8" w14:textId="42A06C17" w:rsidR="00DB3ED8" w:rsidRPr="00F960ED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 </w:t>
      </w:r>
    </w:p>
    <w:p w14:paraId="28D97467" w14:textId="726B0907" w:rsidR="00923DDC" w:rsidRPr="00FA792B" w:rsidRDefault="00104698" w:rsidP="00F960ED">
      <w:pPr>
        <w:spacing w:line="256" w:lineRule="auto"/>
        <w:rPr>
          <w:rFonts w:ascii="Times New Roman" w:eastAsia="Calibri" w:hAnsi="Times New Roman" w:cs="Times New Roman"/>
        </w:rPr>
      </w:pPr>
      <w:r w:rsidRPr="00FA792B">
        <w:rPr>
          <w:rFonts w:ascii="Times New Roman" w:eastAsia="Calibri" w:hAnsi="Times New Roman" w:cs="Times New Roman"/>
        </w:rPr>
        <w:fldChar w:fldCharType="begin"/>
      </w:r>
      <w:r w:rsidRPr="00FA792B">
        <w:rPr>
          <w:rFonts w:ascii="Times New Roman" w:eastAsia="Calibri" w:hAnsi="Times New Roman" w:cs="Times New Roman"/>
        </w:rPr>
        <w:instrText xml:space="preserve"> MERGEFIELD  violation.violation_codes:each(violation_code)  \* MERGEFORMAT </w:instrText>
      </w:r>
      <w:r w:rsidRPr="00FA792B">
        <w:rPr>
          <w:rFonts w:ascii="Times New Roman" w:eastAsia="Calibri" w:hAnsi="Times New Roman" w:cs="Times New Roman"/>
        </w:rPr>
        <w:fldChar w:fldCharType="separate"/>
      </w:r>
      <w:r w:rsidRPr="00FA792B">
        <w:rPr>
          <w:rFonts w:ascii="Times New Roman" w:eastAsia="Calibri" w:hAnsi="Times New Roman" w:cs="Times New Roman"/>
          <w:noProof/>
        </w:rPr>
        <w:t>«violation.violation_codes:each(violation»</w:t>
      </w:r>
      <w:r w:rsidRPr="00FA792B">
        <w:rPr>
          <w:rFonts w:ascii="Times New Roman" w:eastAsia="Calibri" w:hAnsi="Times New Roman" w:cs="Times New Roman"/>
        </w:rPr>
        <w:fldChar w:fldCharType="end"/>
      </w:r>
    </w:p>
    <w:p w14:paraId="19A6A6E1" w14:textId="31A4CDA3" w:rsidR="002D6E9A" w:rsidRPr="00FA792B" w:rsidRDefault="00246104" w:rsidP="00F960ED">
      <w:pPr>
        <w:pStyle w:val="ListParagraph"/>
        <w:numPr>
          <w:ilvl w:val="0"/>
          <w:numId w:val="3"/>
        </w:num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Riverdale Park Town Code 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chapter \* MERGEFORMAT </w:instrTex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543FDA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chapter»</w:t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  <w:r w:rsidR="00543FDA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- 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begin"/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=violation_code.code.section \* MERGEFORMAT </w:instrTex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separate"/>
      </w:r>
      <w:r w:rsidR="0076289F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section»</w:t>
      </w:r>
      <w:r w:rsidR="0076289F" w:rsidRPr="00FA792B">
        <w:rPr>
          <w:rFonts w:ascii="Times New Roman" w:eastAsia="Calibri" w:hAnsi="Times New Roman" w:cs="Times New Roman"/>
          <w:b/>
          <w:bCs/>
          <w:lang w:val="fr-FR"/>
        </w:rPr>
        <w:fldChar w:fldCharType="end"/>
      </w:r>
    </w:p>
    <w:p w14:paraId="36855D28" w14:textId="2554F54F" w:rsidR="00862361" w:rsidRPr="00FA792B" w:rsidRDefault="002D6E9A" w:rsidP="00F960ED">
      <w:pPr>
        <w:pStyle w:val="ListParagraph"/>
        <w:spacing w:line="256" w:lineRule="auto"/>
        <w:rPr>
          <w:rFonts w:ascii="Times New Roman" w:eastAsia="Calibri" w:hAnsi="Times New Roman" w:cs="Times New Roman"/>
          <w:b/>
          <w:bCs/>
          <w:lang w:val="fr-FR"/>
        </w:rPr>
      </w:pPr>
      <w:proofErr w:type="gramStart"/>
      <w:r w:rsidRPr="00FA792B">
        <w:rPr>
          <w:rFonts w:ascii="Times New Roman" w:eastAsia="Calibri" w:hAnsi="Times New Roman" w:cs="Times New Roman"/>
          <w:b/>
          <w:bCs/>
          <w:lang w:val="fr-FR"/>
        </w:rPr>
        <w:t>VIOLATION:</w:t>
      </w:r>
      <w:proofErr w:type="gramEnd"/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 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begin"/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instrText xml:space="preserve"> MERGEFIELD =violation_code.code.name \* MERGEFORMAT </w:instrTex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separate"/>
      </w:r>
      <w:r w:rsidR="00AB547F" w:rsidRPr="00FA792B">
        <w:rPr>
          <w:rFonts w:ascii="Times New Roman" w:eastAsia="Calibri" w:hAnsi="Times New Roman" w:cs="Times New Roman"/>
          <w:b/>
          <w:bCs/>
          <w:noProof/>
          <w:u w:val="single"/>
          <w:lang w:val="fr-FR"/>
        </w:rPr>
        <w:t>«=violation_code.code.name»</w:t>
      </w:r>
      <w:r w:rsidR="00AB547F" w:rsidRPr="00FA792B">
        <w:rPr>
          <w:rFonts w:ascii="Times New Roman" w:eastAsia="Calibri" w:hAnsi="Times New Roman" w:cs="Times New Roman"/>
          <w:b/>
          <w:bCs/>
          <w:u w:val="single"/>
          <w:lang w:val="fr-FR"/>
        </w:rPr>
        <w:fldChar w:fldCharType="end"/>
      </w:r>
      <w:r w:rsidR="00610CBE" w:rsidRPr="00FA792B">
        <w:rPr>
          <w:rFonts w:ascii="Times New Roman" w:eastAsia="Calibri" w:hAnsi="Times New Roman" w:cs="Times New Roman"/>
          <w:b/>
          <w:bCs/>
          <w:lang w:val="fr-FR"/>
        </w:rPr>
        <w:t> :</w:t>
      </w:r>
      <w:r w:rsidR="00AB547F" w:rsidRPr="00FA792B">
        <w:rPr>
          <w:rFonts w:ascii="Times New Roman" w:eastAsia="Calibri" w:hAnsi="Times New Roman" w:cs="Times New Roman"/>
          <w:b/>
          <w:bCs/>
          <w:lang w:val="fr-FR"/>
        </w:rPr>
        <w:t xml:space="preserve"> </w:t>
      </w:r>
      <w:r w:rsidR="0068788C" w:rsidRPr="00FA792B">
        <w:rPr>
          <w:rFonts w:ascii="Times New Roman" w:eastAsia="Calibri" w:hAnsi="Times New Roman" w:cs="Times New Roman"/>
          <w:b/>
          <w:bCs/>
        </w:rPr>
        <w:fldChar w:fldCharType="begin"/>
      </w:r>
      <w:r w:rsidR="0068788C" w:rsidRPr="00FA792B">
        <w:rPr>
          <w:rFonts w:ascii="Times New Roman" w:eastAsia="Calibri" w:hAnsi="Times New Roman" w:cs="Times New Roman"/>
          <w:b/>
          <w:bCs/>
          <w:lang w:val="fr-FR"/>
        </w:rPr>
        <w:instrText xml:space="preserve"> MERGEFIELD  =violation_code.code.description  \* MERGEFORMAT </w:instrText>
      </w:r>
      <w:r w:rsidR="0068788C" w:rsidRPr="00FA792B">
        <w:rPr>
          <w:rFonts w:ascii="Times New Roman" w:eastAsia="Calibri" w:hAnsi="Times New Roman" w:cs="Times New Roman"/>
          <w:b/>
          <w:bCs/>
        </w:rPr>
        <w:fldChar w:fldCharType="separate"/>
      </w:r>
      <w:r w:rsidR="0068788C" w:rsidRPr="00FA792B">
        <w:rPr>
          <w:rFonts w:ascii="Times New Roman" w:eastAsia="Calibri" w:hAnsi="Times New Roman" w:cs="Times New Roman"/>
          <w:b/>
          <w:bCs/>
          <w:noProof/>
          <w:lang w:val="fr-FR"/>
        </w:rPr>
        <w:t>«=violation_code.code.description»</w:t>
      </w:r>
      <w:r w:rsidR="0068788C" w:rsidRPr="00FA792B">
        <w:rPr>
          <w:rFonts w:ascii="Times New Roman" w:eastAsia="Calibri" w:hAnsi="Times New Roman" w:cs="Times New Roman"/>
          <w:b/>
          <w:bCs/>
        </w:rPr>
        <w:fldChar w:fldCharType="end"/>
      </w:r>
    </w:p>
    <w:p w14:paraId="6D1E7741" w14:textId="4E2D136A" w:rsidR="00376CCF" w:rsidRPr="00FA792B" w:rsidRDefault="00376CCF" w:rsidP="00F960ED">
      <w:pPr>
        <w:spacing w:line="256" w:lineRule="auto"/>
        <w:ind w:left="720"/>
        <w:rPr>
          <w:rFonts w:ascii="Times New Roman" w:eastAsia="Calibri" w:hAnsi="Times New Roman" w:cs="Times New Roman"/>
          <w:b/>
          <w:bCs/>
          <w:lang w:val="fr-FR"/>
        </w:rPr>
      </w:pPr>
      <w:r w:rsidRPr="00FA792B">
        <w:rPr>
          <w:rFonts w:ascii="Times New Roman" w:eastAsia="Calibri" w:hAnsi="Times New Roman" w:cs="Times New Roman"/>
          <w:b/>
          <w:bCs/>
          <w:lang w:val="fr-FR"/>
        </w:rPr>
        <w:t xml:space="preserve">CORRECTIVE </w:t>
      </w:r>
      <w:proofErr w:type="gramStart"/>
      <w:r w:rsidRPr="00FA792B">
        <w:rPr>
          <w:rFonts w:ascii="Times New Roman" w:eastAsia="Calibri" w:hAnsi="Times New Roman" w:cs="Times New Roman"/>
          <w:b/>
          <w:bCs/>
          <w:lang w:val="fr-FR"/>
        </w:rPr>
        <w:t>ACTION:</w:t>
      </w:r>
      <w:proofErr w:type="gramEnd"/>
    </w:p>
    <w:p w14:paraId="7EF3FC7A" w14:textId="02A4B8BC" w:rsidR="00417D34" w:rsidRPr="00FA792B" w:rsidRDefault="002478CE" w:rsidP="00F960ED">
      <w:pPr>
        <w:spacing w:line="256" w:lineRule="auto"/>
        <w:rPr>
          <w:rFonts w:ascii="Times New Roman" w:eastAsia="Calibri" w:hAnsi="Times New Roman" w:cs="Times New Roman"/>
          <w:bCs/>
          <w:lang w:val="fr-FR"/>
        </w:rPr>
      </w:pPr>
      <w:r w:rsidRPr="00FA792B">
        <w:rPr>
          <w:rFonts w:ascii="Times New Roman" w:eastAsia="Calibri" w:hAnsi="Times New Roman" w:cs="Times New Roman"/>
          <w:bCs/>
          <w:lang w:val="fr-FR"/>
        </w:rPr>
        <w:fldChar w:fldCharType="begin"/>
      </w:r>
      <w:r w:rsidRPr="00FA792B">
        <w:rPr>
          <w:rFonts w:ascii="Times New Roman" w:eastAsia="Calibri" w:hAnsi="Times New Roman" w:cs="Times New Roman"/>
          <w:bCs/>
          <w:lang w:val="fr-FR"/>
        </w:rPr>
        <w:instrText xml:space="preserve"> MERGEFIELD  violation.violation_codes:endEach  \* MERGEFORMAT </w:instrTex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separate"/>
      </w:r>
      <w:r w:rsidRPr="00FA792B">
        <w:rPr>
          <w:rFonts w:ascii="Times New Roman" w:eastAsia="Calibri" w:hAnsi="Times New Roman" w:cs="Times New Roman"/>
          <w:bCs/>
          <w:noProof/>
          <w:lang w:val="fr-FR"/>
        </w:rPr>
        <w:t>«violation.violation_codes:endEach»</w:t>
      </w:r>
      <w:r w:rsidRPr="00FA792B">
        <w:rPr>
          <w:rFonts w:ascii="Times New Roman" w:eastAsia="Calibri" w:hAnsi="Times New Roman" w:cs="Times New Roman"/>
          <w:bCs/>
          <w:lang w:val="fr-FR"/>
        </w:rPr>
        <w:fldChar w:fldCharType="end"/>
      </w:r>
    </w:p>
    <w:p w14:paraId="4DA6C9B8" w14:textId="77777777" w:rsidR="007F1069" w:rsidRPr="00FA792B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</w:p>
    <w:p w14:paraId="1295835E" w14:textId="77777777" w:rsidR="007F1069" w:rsidRPr="00FA792B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  <w:lang w:val="fr-FR"/>
        </w:rPr>
      </w:pPr>
    </w:p>
    <w:p w14:paraId="0CDD79BB" w14:textId="2AF9C10E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</w:t>
      </w:r>
      <w:r w:rsidRPr="00A61B7A">
        <w:rPr>
          <w:rFonts w:ascii="Times New Roman" w:eastAsia="Calibri" w:hAnsi="Times New Roman" w:cs="Times New Roman"/>
        </w:rPr>
        <w:t xml:space="preserve">at </w:t>
      </w:r>
      <w:r w:rsidR="00A61B7A">
        <w:rPr>
          <w:rFonts w:ascii="Times New Roman" w:eastAsia="Calibri" w:hAnsi="Times New Roman" w:cs="Times New Roman"/>
        </w:rPr>
        <w:fldChar w:fldCharType="begin"/>
      </w:r>
      <w:r w:rsidR="00A61B7A">
        <w:rPr>
          <w:rFonts w:ascii="Times New Roman" w:eastAsia="Calibri" w:hAnsi="Times New Roman" w:cs="Times New Roman"/>
        </w:rPr>
        <w:instrText xml:space="preserve"> MERGEFIELD =violation.userphone \* MERGEFORMAT </w:instrText>
      </w:r>
      <w:r w:rsidR="00A61B7A">
        <w:rPr>
          <w:rFonts w:ascii="Times New Roman" w:eastAsia="Calibri" w:hAnsi="Times New Roman" w:cs="Times New Roman"/>
        </w:rPr>
        <w:fldChar w:fldCharType="separate"/>
      </w:r>
      <w:r w:rsidR="00A61B7A">
        <w:rPr>
          <w:rFonts w:ascii="Times New Roman" w:eastAsia="Calibri" w:hAnsi="Times New Roman" w:cs="Times New Roman"/>
          <w:noProof/>
        </w:rPr>
        <w:t>«=violation.userphone»</w:t>
      </w:r>
      <w:r w:rsidR="00A61B7A">
        <w:rPr>
          <w:rFonts w:ascii="Times New Roman" w:eastAsia="Calibri" w:hAnsi="Times New Roman" w:cs="Times New Roman"/>
        </w:rPr>
        <w:fldChar w:fldCharType="end"/>
      </w:r>
      <w:r w:rsidR="00E93A24">
        <w:rPr>
          <w:rFonts w:ascii="Times New Roman" w:eastAsia="Calibri" w:hAnsi="Times New Roman" w:cs="Times New Roman"/>
        </w:rPr>
        <w:t>.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34AF863E" w14:textId="05A43524" w:rsidR="001922B6" w:rsidRDefault="00D979F5" w:rsidP="00A61B7A">
      <w:pPr>
        <w:tabs>
          <w:tab w:val="center" w:pos="4680"/>
        </w:tabs>
        <w:spacing w:after="0" w:line="256" w:lineRule="auto"/>
        <w:jc w:val="both"/>
        <w:rPr>
          <w:rFonts w:ascii="Rage Italic" w:eastAsia="Calibri" w:hAnsi="Rage Italic" w:cs="Times New Roman"/>
          <w:sz w:val="32"/>
          <w:szCs w:val="32"/>
        </w:rPr>
      </w:pPr>
      <w:r w:rsidRPr="00A61B7A">
        <w:rPr>
          <w:rFonts w:ascii="Rage Italic" w:eastAsia="Calibri" w:hAnsi="Rage Italic" w:cs="Times New Roman"/>
          <w:sz w:val="32"/>
          <w:szCs w:val="32"/>
        </w:rPr>
        <w:fldChar w:fldCharType="begin"/>
      </w:r>
      <w:r w:rsidRPr="00A61B7A">
        <w:rPr>
          <w:rFonts w:ascii="Rage Italic" w:eastAsia="Calibri" w:hAnsi="Rage Italic" w:cs="Times New Roman"/>
          <w:sz w:val="32"/>
          <w:szCs w:val="32"/>
        </w:rPr>
        <w:instrText xml:space="preserve"> MERGEFIELD =violation.username \* MERGEFORMAT </w:instrTex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separate"/>
      </w:r>
      <w:r w:rsidRPr="00A61B7A">
        <w:rPr>
          <w:rFonts w:ascii="Rage Italic" w:eastAsia="Calibri" w:hAnsi="Rage Italic" w:cs="Times New Roman"/>
          <w:noProof/>
          <w:sz w:val="32"/>
          <w:szCs w:val="32"/>
        </w:rPr>
        <w:t>«=violation.username»</w: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end"/>
      </w:r>
    </w:p>
    <w:p w14:paraId="07975A88" w14:textId="02C9200F" w:rsidR="00BD00D0" w:rsidRPr="00BD00D0" w:rsidRDefault="00BD00D0" w:rsidP="00A61B7A">
      <w:pPr>
        <w:tabs>
          <w:tab w:val="center" w:pos="4680"/>
        </w:tabs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BD00D0">
        <w:rPr>
          <w:rFonts w:ascii="Times New Roman" w:eastAsia="Calibri" w:hAnsi="Times New Roman" w:cs="Times New Roman"/>
        </w:rPr>
        <w:fldChar w:fldCharType="begin"/>
      </w:r>
      <w:r w:rsidRPr="00BD00D0">
        <w:rPr>
          <w:rFonts w:ascii="Times New Roman" w:eastAsia="Calibri" w:hAnsi="Times New Roman" w:cs="Times New Roman"/>
        </w:rPr>
        <w:instrText xml:space="preserve"> MERGEFIELD =violation.username \* MERGEFORMAT </w:instrText>
      </w:r>
      <w:r w:rsidRPr="00BD00D0">
        <w:rPr>
          <w:rFonts w:ascii="Times New Roman" w:eastAsia="Calibri" w:hAnsi="Times New Roman" w:cs="Times New Roman"/>
        </w:rPr>
        <w:fldChar w:fldCharType="separate"/>
      </w:r>
      <w:r w:rsidRPr="00BD00D0">
        <w:rPr>
          <w:rFonts w:ascii="Times New Roman" w:eastAsia="Calibri" w:hAnsi="Times New Roman" w:cs="Times New Roman"/>
          <w:noProof/>
        </w:rPr>
        <w:t>«=violation.username»</w:t>
      </w:r>
      <w:r w:rsidRPr="00BD00D0">
        <w:rPr>
          <w:rFonts w:ascii="Times New Roman" w:eastAsia="Calibri" w:hAnsi="Times New Roman" w:cs="Times New Roman"/>
        </w:rPr>
        <w:fldChar w:fldCharType="end"/>
      </w:r>
    </w:p>
    <w:p w14:paraId="63D576EF" w14:textId="2AFF92E3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5EC48F8D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date of this notice with the </w:t>
      </w:r>
      <w:r w:rsidR="009132C7">
        <w:rPr>
          <w:rFonts w:ascii="Times New Roman" w:eastAsia="Calibri" w:hAnsi="Times New Roman" w:cs="Times New Roman"/>
          <w:i/>
          <w:sz w:val="20"/>
          <w:szCs w:val="20"/>
        </w:rPr>
        <w:t>Board of Code Appeals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 w:rsidSect="00693B0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405BF"/>
    <w:multiLevelType w:val="hybridMultilevel"/>
    <w:tmpl w:val="93720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3400287">
    <w:abstractNumId w:val="0"/>
  </w:num>
  <w:num w:numId="3" w16cid:durableId="739644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ca1ANBxC2UsAAAA"/>
  </w:docVars>
  <w:rsids>
    <w:rsidRoot w:val="007F1069"/>
    <w:rsid w:val="00056258"/>
    <w:rsid w:val="00104698"/>
    <w:rsid w:val="00184CA9"/>
    <w:rsid w:val="001922B6"/>
    <w:rsid w:val="001B5879"/>
    <w:rsid w:val="00213DD0"/>
    <w:rsid w:val="002431BD"/>
    <w:rsid w:val="00246104"/>
    <w:rsid w:val="002478CE"/>
    <w:rsid w:val="002660D9"/>
    <w:rsid w:val="002D6E9A"/>
    <w:rsid w:val="002F1731"/>
    <w:rsid w:val="0034148D"/>
    <w:rsid w:val="00371879"/>
    <w:rsid w:val="00376CCF"/>
    <w:rsid w:val="003A7E1B"/>
    <w:rsid w:val="00417D34"/>
    <w:rsid w:val="0043540C"/>
    <w:rsid w:val="004362F4"/>
    <w:rsid w:val="00471C8B"/>
    <w:rsid w:val="004C3C58"/>
    <w:rsid w:val="004E08E5"/>
    <w:rsid w:val="004E682C"/>
    <w:rsid w:val="005057AF"/>
    <w:rsid w:val="00543FDA"/>
    <w:rsid w:val="005A2BD7"/>
    <w:rsid w:val="005F6DB9"/>
    <w:rsid w:val="00610CBE"/>
    <w:rsid w:val="00671403"/>
    <w:rsid w:val="0068788C"/>
    <w:rsid w:val="006879B9"/>
    <w:rsid w:val="00693B02"/>
    <w:rsid w:val="0069796D"/>
    <w:rsid w:val="006E18BF"/>
    <w:rsid w:val="00715640"/>
    <w:rsid w:val="00725379"/>
    <w:rsid w:val="0076289F"/>
    <w:rsid w:val="00785449"/>
    <w:rsid w:val="007F1069"/>
    <w:rsid w:val="00840FF6"/>
    <w:rsid w:val="00862361"/>
    <w:rsid w:val="008B232C"/>
    <w:rsid w:val="0091099F"/>
    <w:rsid w:val="009132C7"/>
    <w:rsid w:val="00923DDC"/>
    <w:rsid w:val="00942C11"/>
    <w:rsid w:val="009615A3"/>
    <w:rsid w:val="009C72AC"/>
    <w:rsid w:val="00A373D0"/>
    <w:rsid w:val="00A61B7A"/>
    <w:rsid w:val="00A76198"/>
    <w:rsid w:val="00A85A24"/>
    <w:rsid w:val="00A929DA"/>
    <w:rsid w:val="00A932D8"/>
    <w:rsid w:val="00AB48A7"/>
    <w:rsid w:val="00AB547F"/>
    <w:rsid w:val="00AE0061"/>
    <w:rsid w:val="00AE53B9"/>
    <w:rsid w:val="00AF7D11"/>
    <w:rsid w:val="00B32C98"/>
    <w:rsid w:val="00B54A41"/>
    <w:rsid w:val="00B71EC1"/>
    <w:rsid w:val="00B769B6"/>
    <w:rsid w:val="00BB1595"/>
    <w:rsid w:val="00BB3AB0"/>
    <w:rsid w:val="00BC0B0C"/>
    <w:rsid w:val="00BD00D0"/>
    <w:rsid w:val="00BD1556"/>
    <w:rsid w:val="00BD5437"/>
    <w:rsid w:val="00C52B69"/>
    <w:rsid w:val="00C5649B"/>
    <w:rsid w:val="00CD4CC9"/>
    <w:rsid w:val="00CF71B1"/>
    <w:rsid w:val="00D233D3"/>
    <w:rsid w:val="00D27ACC"/>
    <w:rsid w:val="00D979F5"/>
    <w:rsid w:val="00DB3ED8"/>
    <w:rsid w:val="00DC3268"/>
    <w:rsid w:val="00DF41A2"/>
    <w:rsid w:val="00E154F8"/>
    <w:rsid w:val="00E37208"/>
    <w:rsid w:val="00E704C9"/>
    <w:rsid w:val="00E93A24"/>
    <w:rsid w:val="00EA5B78"/>
    <w:rsid w:val="00EC651E"/>
    <w:rsid w:val="00F10F73"/>
    <w:rsid w:val="00F960ED"/>
    <w:rsid w:val="00FA792B"/>
    <w:rsid w:val="00FC3B4D"/>
    <w:rsid w:val="00FD427C"/>
    <w:rsid w:val="311E2FEA"/>
    <w:rsid w:val="4E0B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F6BC7174-A602-4EB2-9875-89DD1D44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B5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2</cp:revision>
  <dcterms:created xsi:type="dcterms:W3CDTF">2023-03-16T15:33:00Z</dcterms:created>
  <dcterms:modified xsi:type="dcterms:W3CDTF">2023-03-16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